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5FB063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F8731B">
        <w:rPr>
          <w:b/>
          <w:color w:val="000000" w:themeColor="text1"/>
          <w:lang w:val="lt-LT"/>
        </w:rPr>
        <w:t>3653</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r w:rsidRPr="00927478">
              <w:rPr>
                <w:color w:val="000000" w:themeColor="text1"/>
              </w:rPr>
              <w:t>reikalavimus</w:t>
            </w:r>
            <w:proofErr w:type="spellEnd"/>
            <w:r w:rsidRPr="00927478">
              <w:rPr>
                <w:color w:val="000000" w:themeColor="text1"/>
              </w:rPr>
              <w:t>;</w:t>
            </w:r>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r w:rsidRPr="00927478">
              <w:rPr>
                <w:color w:val="000000" w:themeColor="text1"/>
              </w:rPr>
              <w:t>termino</w:t>
            </w:r>
            <w:proofErr w:type="spellEnd"/>
            <w:r w:rsidRPr="00927478">
              <w:rPr>
                <w:color w:val="000000" w:themeColor="text1"/>
              </w:rPr>
              <w:t>;</w:t>
            </w:r>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apibendrinimą</w:t>
            </w:r>
            <w:proofErr w:type="spellEnd"/>
            <w:r w:rsidRPr="00927478">
              <w:rPr>
                <w:color w:val="000000" w:themeColor="text1"/>
              </w:rPr>
              <w:t>;</w:t>
            </w:r>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32C6E3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F8731B">
        <w:rPr>
          <w:color w:val="000000" w:themeColor="text1"/>
          <w:lang w:val="lt-LT"/>
        </w:rPr>
        <w:t>3653</w:t>
      </w:r>
    </w:p>
    <w:p w14:paraId="7A3BB489" w14:textId="47E45F5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D14264">
        <w:rPr>
          <w:color w:val="000000" w:themeColor="text1"/>
        </w:rPr>
        <w:t>biologinis</w:t>
      </w:r>
      <w:proofErr w:type="spellEnd"/>
      <w:r w:rsidR="00513698" w:rsidRPr="00AF3D8E">
        <w:rPr>
          <w:color w:val="000000" w:themeColor="text1"/>
        </w:rPr>
        <w:t>.</w:t>
      </w:r>
    </w:p>
    <w:p w14:paraId="58FE0C78" w14:textId="1FDCF6E1" w:rsidR="00D935DF" w:rsidRPr="00746014" w:rsidRDefault="006B33F9" w:rsidP="003551ED">
      <w:pPr>
        <w:pStyle w:val="Sraopastraipa"/>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F8731B" w:rsidRPr="00F8731B">
        <w:rPr>
          <w:lang w:val="lt-LT" w:eastAsia="lt-LT"/>
        </w:rPr>
        <w:t>Vidutinio ir sunkaus atopinio dermatito gydymas</w:t>
      </w:r>
      <w:r w:rsidR="00D83F43" w:rsidRPr="00D83F43">
        <w:rPr>
          <w:lang w:val="lt-LT" w:eastAsia="lt-LT"/>
        </w:rPr>
        <w:t>.</w:t>
      </w:r>
      <w:r w:rsidR="00AF3D8E" w:rsidRPr="00746014">
        <w:rPr>
          <w:color w:val="202124"/>
          <w:shd w:val="clear" w:color="auto" w:fill="FFFFFF"/>
        </w:rPr>
        <w:t xml:space="preserve"> </w:t>
      </w:r>
    </w:p>
    <w:p w14:paraId="73425FBA" w14:textId="521ABBD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55684A">
        <w:rPr>
          <w:rFonts w:ascii="Times New Roman" w:hAnsi="Times New Roman" w:cs="Times New Roman"/>
          <w:color w:val="000000" w:themeColor="text1"/>
          <w:sz w:val="24"/>
          <w:szCs w:val="24"/>
        </w:rPr>
        <w:t>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827CD" w14:textId="77777777" w:rsidR="00F11640" w:rsidRDefault="00F11640" w:rsidP="009E1786">
      <w:r>
        <w:separator/>
      </w:r>
    </w:p>
  </w:endnote>
  <w:endnote w:type="continuationSeparator" w:id="0">
    <w:p w14:paraId="52CFFB90" w14:textId="77777777" w:rsidR="00F11640" w:rsidRDefault="00F11640"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8660B" w14:textId="77777777" w:rsidR="00F11640" w:rsidRDefault="00F11640" w:rsidP="009E1786">
      <w:r>
        <w:separator/>
      </w:r>
    </w:p>
  </w:footnote>
  <w:footnote w:type="continuationSeparator" w:id="0">
    <w:p w14:paraId="634960C1" w14:textId="77777777" w:rsidR="00F11640" w:rsidRDefault="00F11640"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1F5D2D"/>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5684A"/>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4E"/>
    <w:rsid w:val="008E6CEF"/>
    <w:rsid w:val="008F52DD"/>
    <w:rsid w:val="008F64AB"/>
    <w:rsid w:val="00906AC0"/>
    <w:rsid w:val="009143F6"/>
    <w:rsid w:val="00916988"/>
    <w:rsid w:val="00921C41"/>
    <w:rsid w:val="00927478"/>
    <w:rsid w:val="00932F30"/>
    <w:rsid w:val="009422CE"/>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1BE3"/>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945"/>
    <w:rsid w:val="00F11640"/>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38</Words>
  <Characters>2645</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1-05T06:57:00Z</dcterms:created>
  <dcterms:modified xsi:type="dcterms:W3CDTF">2025-11-0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